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104E8B"/>
        </w:rPr>
        <w:t xml:space="default">Viral Subject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ference taxonom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al subjec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alg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usion protein [Zostera marina amalgavirus 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alg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utative CP/RdRp fusion protein [Zygosaccharomyces bailii virus Z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 dependent RNA polymerase, partial [Canine astrovirus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cul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known [Neodiprion lecontei nucleopolyhedrovirus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taflex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plicase [Pea streak virus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lume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SRR7976324_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lume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Gerhypos.4_51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 protein [Wuhan sharpbelly bornavirus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tourmi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 [Penicillium citrinum ourmia-like virus 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tourmi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 dependent RNA polymerase [Plasmopara viticola lesion associated ourmia-like virus 8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9.7 kd protein [Alfalfa mosaic virus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ys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 [Penicillium chrysogenum virus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u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merase [Mivirus sp.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u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 [Lonestar tick chuvirus 1] [Lonestar tick chuvirus 1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o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protein 1ab [Alphacoronavirus sp.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c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 [Penicillium discovirus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AVE019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SRR6960509_8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Esthiorhiza.2_3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av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protein [Hepacivirus glareoli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av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utative NS5B protein [Rodent pegi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av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protein precursor [Theiler's disease-associated 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av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protein [Bovine viral diarrhea virus 1-SD1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nt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dRp [Lena 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nt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 [Xuan son virus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fl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protein [Yongsan iflavirus 1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ri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DNA polymerase [Lymphocystis disease virus Sa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ri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DNA polymerase [Lymphocystis disease virus 4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ri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DNA polymerase [lymphocystis disease virus-China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sp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utative replicase [Jimsystermes virus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m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ubulin-tyrosine ligase/tubulin polyglutamylase [Fadolivirus algeromassiliense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t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 [Cronartium ribicola mitovirus 4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t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 [Ceratobasidium mitovirus A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t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 dependent RNA polymerase [Fusarium boothii mitovirus 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t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 [Rhizoctonia mitovirus 1 RS002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t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 [Entomophthora muscae mitovirus 8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d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 dependent RNA polymerase protein A [Nodamura virus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thoherpe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F34 [callitrichine gammaherpesvirus 3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yx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 polymerase [Tupaia paramyxo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yx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 protein [Rinderpest virus (strain Kabete O)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yx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 protein [Mount Mabu Lophuromys virus 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yx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rge protein [Beilong 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yx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rge protein [J 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yx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rge protein [Bat paramyxo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yx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 protein [Mount Mabu Lophuromys virus 2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yx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rge protein [Dolphin morbilli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yx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rge polymerase protein L [canine distemper 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yx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rge protein [Phocine morbilli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yx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merase [Mojiang virus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i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 [Ustilaginoidea virens partitivirus 2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i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utative RNA-dependent RNA polymerase [Raphanus sativus cryptic virus 3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i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utative RNA-dependent RNA polymerase [Pepper cryptic virus 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i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utative RNA dependent RNA polymerase [Aspergillus ochraceous 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i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 [Medicago sativa alphapartitivirus 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i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 [Penicillium stoloniferum virus 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i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utative replicase [Gremmeniella abietina RNA virus MS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i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utative dsRNA-dependent RNA polymerase [Penicillium stoloniferum virus F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i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 [Pseudogymnoascus destructans partitivirus-pa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i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 [Fusarium solani virus 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i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 [Aspergillus fumigatus partitivirus 2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enu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 [Wenzhou Shrimp Virus 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enu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merase [Zaliv Terpeniya virus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ycod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p70 protein [Chrysochromulina ericina 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ycod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rine-threonine kinase [Ectocarpus siliculosus virus 1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bi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utative RNA-dependent RNA polymerase [Otarine picobirna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bi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 [Chicken picobirna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bi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 dependent RNA polymerase [Picobirnavirus Equ3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protein [Shanbavirus A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y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b protein [Ryegrass mosaic virus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ab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merase [Sweetwater Branch 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ab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 [Wuhan Insect virus 7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ab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merase [La Joya 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ab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 polymerase, partial [Durham 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ab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, partial [Rhabdoviridae sp.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ab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 [Tacheng Tick Virus 7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ab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merase (L protein) [Vesicular stomatitis Indiana 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ab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 protein [Obodhiang virus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protein [pineapple secovirus B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dore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uctural protein VP1 [Rotavirus C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itz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, partial [ssRNA phage Zoerhiza.2_13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ban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F1AB [Veiled chameleon serpentovirus A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ban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ab, partial [Xinzhou nematode virus 6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 [Carrot mottle mimic 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 P1-P2 fusion [Bean leafroll virus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, partial [Scheffersomyces segobiensis virus L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protein [Scheffersomyces segobiensis virus L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 [Pythium polare RNA virus 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 polymerase [Saccharomyces cerevisiae virus L-A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g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plication-associated protein [Pepper mild mottle 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g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 [Macrophomina phaseolina tobamo-like virus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1 [Changjiang tombus-like virus 9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[Hubei picorna-like virus 43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[Shuangao insect virus 12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3 [Hubei tombus-like virus 19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[Wuhan fly virus 4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2 [Beihai tombus-like virus 7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dRp [Hubei permutotetra-like virus 9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[Hubei picorna-like virus 48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2 [Hubei tombus-like virus 4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 dependent RNA polymerase [Diatom colony associated dsRNA virus 17 genome type B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 [Beihai narna-like virus 26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dRp [Wuhan Millipede virus 4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dRp [Wuhan fly virus 5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protein [Beihai zhaovirus-like virus 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 [Hubei narna-like virus 24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dRp [Beihai partiti-like virus 2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 [Hubei narna-like virus 22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dRp [Beihai barnacle virus 13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dRp [Wuhan cricket virus 2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dRp [Wuhan insect virus 23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dRp [Hubei diptera virus 17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3 [Hubei tombus-like virus 40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[Hubei tick virus 3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[Hubei tick virus 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2 [Hubei sobemo-like virus 24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[Hubei tick virus 2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2 [Hubei picorna-like virus 22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1 [Hubei picorna-like virus 22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[Hubei virga-like virus 1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Kitrino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plication-associated polyprotein [Fusarium graminearum mycotymovirus 1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Uro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o-like RNA binding protein [Gordonia phage Forza]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3T22:05:49Z</dcterms:created>
  <dcterms:modified xsi:type="dcterms:W3CDTF">2024-08-03T22:0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